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864" w:rsidRDefault="001D7864" w:rsidP="006675AC">
      <w:pPr>
        <w:jc w:val="both"/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10D8AFA2" wp14:editId="63D687A2">
            <wp:extent cx="2343150" cy="800100"/>
            <wp:effectExtent l="0" t="0" r="0" b="0"/>
            <wp:docPr id="3" name="Picture 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81" cy="800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54D4" w:rsidRDefault="002F54D4" w:rsidP="002F54D4">
      <w:pPr>
        <w:pStyle w:val="Title"/>
        <w:jc w:val="both"/>
        <w:rPr>
          <w:b/>
          <w:sz w:val="32"/>
          <w:szCs w:val="32"/>
        </w:rPr>
      </w:pPr>
    </w:p>
    <w:p w:rsidR="00D61A37" w:rsidRPr="005D5C30" w:rsidRDefault="00D61A37" w:rsidP="00D61A37">
      <w:pPr>
        <w:spacing w:line="240" w:lineRule="auto"/>
        <w:jc w:val="both"/>
        <w:rPr>
          <w:rFonts w:ascii="Arial" w:hAnsi="Arial" w:cs="Arial"/>
          <w:b/>
        </w:rPr>
      </w:pPr>
      <w:r w:rsidRPr="005D5C30">
        <w:rPr>
          <w:rFonts w:ascii="Arial" w:hAnsi="Arial" w:cs="Arial"/>
          <w:b/>
        </w:rPr>
        <w:t xml:space="preserve">FAILURE TO COMPLY WITH </w:t>
      </w:r>
      <w:r w:rsidR="00D9609B" w:rsidRPr="005D5C30">
        <w:rPr>
          <w:rFonts w:ascii="Arial" w:hAnsi="Arial" w:cs="Arial"/>
          <w:b/>
        </w:rPr>
        <w:t>THE DETERMINATION ON OTHER CATEGORIES OF DESIGNATED EMPLOYEES TO DISCLOSE THEIR FINANCIAL INTERESTS</w:t>
      </w:r>
      <w:r w:rsidRPr="005D5C30">
        <w:rPr>
          <w:rFonts w:ascii="Arial" w:hAnsi="Arial" w:cs="Arial"/>
          <w:b/>
        </w:rPr>
        <w:t xml:space="preserve"> AND THE DIRECTIVE ON THE FORM</w:t>
      </w:r>
      <w:r w:rsidR="00D9609B" w:rsidRPr="005D5C30">
        <w:rPr>
          <w:rFonts w:ascii="Arial" w:hAnsi="Arial" w:cs="Arial"/>
          <w:b/>
        </w:rPr>
        <w:t xml:space="preserve"> AND DATE </w:t>
      </w:r>
      <w:r w:rsidRPr="005D5C30">
        <w:rPr>
          <w:rFonts w:ascii="Arial" w:hAnsi="Arial" w:cs="Arial"/>
          <w:b/>
        </w:rPr>
        <w:t>TO BE USED TO DISCLOSE THEIR FINANCIAL INTERESTS</w:t>
      </w:r>
      <w:r w:rsidR="00AA6592" w:rsidRPr="005D5C30">
        <w:rPr>
          <w:rFonts w:ascii="Arial" w:hAnsi="Arial" w:cs="Arial"/>
          <w:b/>
        </w:rPr>
        <w:t xml:space="preserve"> REPORTING </w:t>
      </w:r>
    </w:p>
    <w:p w:rsidR="003F11CF" w:rsidRPr="005D5C30" w:rsidRDefault="003F11CF" w:rsidP="006675AC">
      <w:pPr>
        <w:jc w:val="both"/>
        <w:rPr>
          <w:rFonts w:ascii="Arial" w:hAnsi="Arial" w:cs="Arial"/>
        </w:rPr>
      </w:pPr>
    </w:p>
    <w:p w:rsidR="003F11CF" w:rsidRPr="005D5C30" w:rsidRDefault="00DC1320" w:rsidP="006675AC">
      <w:pPr>
        <w:jc w:val="both"/>
        <w:rPr>
          <w:rFonts w:ascii="Arial" w:hAnsi="Arial" w:cs="Arial"/>
        </w:rPr>
      </w:pPr>
      <w:r w:rsidRPr="005D5C30">
        <w:rPr>
          <w:rFonts w:ascii="Arial" w:hAnsi="Arial" w:cs="Arial"/>
        </w:rPr>
        <w:t xml:space="preserve">To: </w:t>
      </w:r>
      <w:r w:rsidR="002F54D4" w:rsidRPr="005D5C30">
        <w:rPr>
          <w:rFonts w:ascii="Arial" w:hAnsi="Arial" w:cs="Arial"/>
        </w:rPr>
        <w:tab/>
      </w:r>
      <w:r w:rsidRPr="005D5C30">
        <w:rPr>
          <w:rFonts w:ascii="Arial" w:hAnsi="Arial" w:cs="Arial"/>
        </w:rPr>
        <w:t xml:space="preserve">Director General: Public Service and Administration </w:t>
      </w:r>
    </w:p>
    <w:p w:rsidR="002F54D4" w:rsidRPr="005D5C30" w:rsidRDefault="004F0836" w:rsidP="006675AC">
      <w:pPr>
        <w:jc w:val="both"/>
        <w:rPr>
          <w:rFonts w:ascii="Arial" w:hAnsi="Arial" w:cs="Arial"/>
        </w:rPr>
      </w:pPr>
      <w:r w:rsidRPr="005D5C30">
        <w:rPr>
          <w:rFonts w:ascii="Arial" w:hAnsi="Arial" w:cs="Arial"/>
        </w:rPr>
        <w:t>From</w:t>
      </w:r>
      <w:proofErr w:type="gramStart"/>
      <w:r w:rsidRPr="005D5C30">
        <w:rPr>
          <w:rFonts w:ascii="Arial" w:hAnsi="Arial" w:cs="Arial"/>
        </w:rPr>
        <w:t xml:space="preserve">: </w:t>
      </w:r>
      <w:r w:rsidR="002F54D4" w:rsidRPr="005D5C30">
        <w:rPr>
          <w:rFonts w:ascii="Arial" w:hAnsi="Arial" w:cs="Arial"/>
        </w:rPr>
        <w:tab/>
      </w:r>
      <w:r w:rsidRPr="005D5C30">
        <w:rPr>
          <w:rFonts w:ascii="Arial" w:hAnsi="Arial" w:cs="Arial"/>
        </w:rPr>
        <w:t>…</w:t>
      </w:r>
      <w:r w:rsidR="007A149B" w:rsidRPr="005D5C30">
        <w:rPr>
          <w:rFonts w:ascii="Arial" w:hAnsi="Arial" w:cs="Arial"/>
        </w:rPr>
        <w:t>……………………………………</w:t>
      </w:r>
      <w:r w:rsidR="00A529E8" w:rsidRPr="005D5C30">
        <w:rPr>
          <w:rFonts w:ascii="Arial" w:hAnsi="Arial" w:cs="Arial"/>
        </w:rPr>
        <w:t>…..</w:t>
      </w:r>
      <w:proofErr w:type="gramEnd"/>
      <w:r w:rsidR="003A47AA" w:rsidRPr="005D5C30">
        <w:rPr>
          <w:rFonts w:ascii="Arial" w:hAnsi="Arial" w:cs="Arial"/>
        </w:rPr>
        <w:t xml:space="preserve"> </w:t>
      </w:r>
      <w:r w:rsidR="00A529E8" w:rsidRPr="005D5C30">
        <w:rPr>
          <w:rFonts w:ascii="Arial" w:hAnsi="Arial" w:cs="Arial"/>
        </w:rPr>
        <w:t>(Name of the Head of Department)</w:t>
      </w:r>
    </w:p>
    <w:p w:rsidR="004F0836" w:rsidRPr="005D5C30" w:rsidRDefault="002F54D4" w:rsidP="006675AC">
      <w:pPr>
        <w:jc w:val="both"/>
        <w:rPr>
          <w:rFonts w:ascii="Arial" w:hAnsi="Arial" w:cs="Arial"/>
        </w:rPr>
      </w:pPr>
      <w:r w:rsidRPr="005D5C30">
        <w:rPr>
          <w:rFonts w:ascii="Arial" w:hAnsi="Arial" w:cs="Arial"/>
        </w:rPr>
        <w:t>Name of Department</w:t>
      </w:r>
      <w:r w:rsidR="00C754E1" w:rsidRPr="005D5C30">
        <w:rPr>
          <w:rFonts w:ascii="Arial" w:hAnsi="Arial" w:cs="Arial"/>
        </w:rPr>
        <w:t xml:space="preserve"> / Government Component</w:t>
      </w:r>
      <w:r w:rsidRPr="005D5C30">
        <w:rPr>
          <w:rStyle w:val="FootnoteReference"/>
          <w:rFonts w:ascii="Arial" w:hAnsi="Arial" w:cs="Arial"/>
        </w:rPr>
        <w:footnoteReference w:id="1"/>
      </w:r>
      <w:bookmarkStart w:id="0" w:name="_GoBack"/>
      <w:bookmarkEnd w:id="0"/>
      <w:r w:rsidRPr="005D5C30">
        <w:rPr>
          <w:rFonts w:ascii="Arial" w:hAnsi="Arial" w:cs="Arial"/>
        </w:rPr>
        <w:t>…………………………………………………</w:t>
      </w:r>
      <w:r w:rsidR="00C754E1" w:rsidRPr="005D5C30">
        <w:rPr>
          <w:rFonts w:ascii="Arial" w:hAnsi="Arial" w:cs="Arial"/>
        </w:rPr>
        <w:t>……………….</w:t>
      </w:r>
    </w:p>
    <w:p w:rsidR="005D5C30" w:rsidRPr="005D5C30" w:rsidRDefault="005D5C30" w:rsidP="006675AC">
      <w:pPr>
        <w:jc w:val="both"/>
        <w:rPr>
          <w:rFonts w:ascii="Arial" w:hAnsi="Arial" w:cs="Arial"/>
          <w:b/>
        </w:rPr>
      </w:pPr>
    </w:p>
    <w:p w:rsidR="001C2564" w:rsidRPr="005D5C30" w:rsidRDefault="00820066" w:rsidP="006675A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EMPLOYEE </w:t>
      </w:r>
      <w:r w:rsidR="001C2564" w:rsidRPr="005D5C30">
        <w:rPr>
          <w:rFonts w:ascii="Arial" w:hAnsi="Arial" w:cs="Arial"/>
          <w:b/>
        </w:rPr>
        <w:t>CATEGORY</w:t>
      </w:r>
      <w:r w:rsidR="001C2564" w:rsidRPr="005D5C30">
        <w:rPr>
          <w:rFonts w:ascii="Arial" w:hAnsi="Arial" w:cs="Arial"/>
        </w:rPr>
        <w:t>:</w:t>
      </w:r>
      <w:r w:rsidR="006A4891" w:rsidRPr="005D5C30">
        <w:rPr>
          <w:rStyle w:val="FootnoteReference"/>
          <w:rFonts w:ascii="Arial" w:hAnsi="Arial" w:cs="Arial"/>
        </w:rPr>
        <w:footnoteReference w:id="2"/>
      </w:r>
      <w:r w:rsidR="001C2564" w:rsidRPr="005D5C30">
        <w:rPr>
          <w:rFonts w:ascii="Arial" w:hAnsi="Arial" w:cs="Arial"/>
        </w:rPr>
        <w:t xml:space="preserve"> </w:t>
      </w:r>
      <w:r w:rsidR="00686936" w:rsidRPr="005D5C30">
        <w:rPr>
          <w:rFonts w:ascii="Arial" w:hAnsi="Arial" w:cs="Arial"/>
        </w:rPr>
        <w:t>___________________________</w:t>
      </w:r>
    </w:p>
    <w:p w:rsidR="005D5C30" w:rsidRPr="005D5C30" w:rsidRDefault="005D5C30" w:rsidP="006675AC">
      <w:pPr>
        <w:jc w:val="both"/>
        <w:rPr>
          <w:rFonts w:ascii="Arial" w:hAnsi="Arial" w:cs="Arial"/>
          <w:b/>
          <w:u w:val="single"/>
        </w:rPr>
      </w:pPr>
    </w:p>
    <w:p w:rsidR="001C2564" w:rsidRPr="005D5C30" w:rsidRDefault="00686936" w:rsidP="006675AC">
      <w:pPr>
        <w:jc w:val="both"/>
        <w:rPr>
          <w:rFonts w:ascii="Arial" w:hAnsi="Arial" w:cs="Arial"/>
          <w:b/>
        </w:rPr>
      </w:pPr>
      <w:r w:rsidRPr="005D5C30">
        <w:rPr>
          <w:rFonts w:ascii="Arial" w:hAnsi="Arial" w:cs="Arial"/>
          <w:b/>
          <w:u w:val="single"/>
        </w:rPr>
        <w:t>TRANSGRESSION</w:t>
      </w:r>
      <w:r w:rsidR="005D5C30" w:rsidRPr="005D5C30">
        <w:rPr>
          <w:rStyle w:val="FootnoteReference"/>
          <w:rFonts w:ascii="Arial" w:hAnsi="Arial" w:cs="Arial"/>
          <w:b/>
          <w:u w:val="single"/>
        </w:rPr>
        <w:footnoteReference w:id="3"/>
      </w:r>
      <w:r w:rsidRPr="005D5C30">
        <w:rPr>
          <w:rFonts w:ascii="Arial" w:hAnsi="Arial" w:cs="Arial"/>
          <w:b/>
          <w:u w:val="single"/>
        </w:rPr>
        <w:t xml:space="preserve"> </w:t>
      </w:r>
      <w:r w:rsidR="001C2564" w:rsidRPr="005D5C30">
        <w:rPr>
          <w:rFonts w:ascii="Arial" w:hAnsi="Arial" w:cs="Arial"/>
          <w:b/>
          <w:u w:val="single"/>
        </w:rPr>
        <w:t>A</w:t>
      </w:r>
      <w:r w:rsidR="001C2564" w:rsidRPr="005D5C30">
        <w:rPr>
          <w:rFonts w:ascii="Arial" w:hAnsi="Arial" w:cs="Arial"/>
          <w:b/>
        </w:rPr>
        <w:t xml:space="preserve">: </w:t>
      </w:r>
      <w:r w:rsidR="001C2564" w:rsidRPr="005D5C30">
        <w:rPr>
          <w:rFonts w:ascii="Arial" w:hAnsi="Arial" w:cs="Arial"/>
          <w:b/>
          <w:u w:val="single"/>
        </w:rPr>
        <w:t>FAILURE TO DISCLOSE ON TIME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834"/>
        <w:gridCol w:w="3055"/>
        <w:gridCol w:w="1637"/>
        <w:gridCol w:w="3211"/>
        <w:gridCol w:w="3211"/>
      </w:tblGrid>
      <w:tr w:rsidR="000B5675" w:rsidRPr="005D5C30" w:rsidTr="000B5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" w:type="pct"/>
          </w:tcPr>
          <w:p w:rsidR="000B5675" w:rsidRPr="005D5C30" w:rsidRDefault="000B5675" w:rsidP="00B11C03">
            <w:pPr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>Surname and name of the employee</w:t>
            </w:r>
          </w:p>
        </w:tc>
        <w:tc>
          <w:tcPr>
            <w:tcW w:w="1095" w:type="pct"/>
          </w:tcPr>
          <w:p w:rsidR="000B5675" w:rsidRPr="005D5C30" w:rsidRDefault="000B5675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 xml:space="preserve">Response from Employee </w:t>
            </w:r>
          </w:p>
        </w:tc>
        <w:tc>
          <w:tcPr>
            <w:tcW w:w="587" w:type="pct"/>
          </w:tcPr>
          <w:p w:rsidR="000B5675" w:rsidRPr="005D5C30" w:rsidRDefault="000B5675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>Date of disclosure</w:t>
            </w:r>
          </w:p>
        </w:tc>
        <w:tc>
          <w:tcPr>
            <w:tcW w:w="1151" w:type="pct"/>
          </w:tcPr>
          <w:p w:rsidR="000B5675" w:rsidRPr="005D5C30" w:rsidRDefault="000B5675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>Disciplinary steps taken</w:t>
            </w:r>
          </w:p>
        </w:tc>
        <w:tc>
          <w:tcPr>
            <w:tcW w:w="1151" w:type="pct"/>
          </w:tcPr>
          <w:p w:rsidR="000B5675" w:rsidRPr="000B5675" w:rsidRDefault="000B5675" w:rsidP="002F5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B5675">
              <w:rPr>
                <w:rFonts w:ascii="Arial" w:hAnsi="Arial" w:cs="Arial"/>
                <w:sz w:val="20"/>
                <w:szCs w:val="20"/>
              </w:rPr>
              <w:t>If no steps taken, provide reasons thereof</w:t>
            </w: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" w:type="pct"/>
          </w:tcPr>
          <w:p w:rsidR="000B5675" w:rsidRPr="005D5C30" w:rsidRDefault="000B5675" w:rsidP="006675AC">
            <w:pPr>
              <w:jc w:val="both"/>
              <w:rPr>
                <w:rFonts w:ascii="Arial" w:hAnsi="Arial" w:cs="Arial"/>
              </w:rPr>
            </w:pPr>
            <w:r w:rsidRPr="005D5C30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095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87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" w:type="pct"/>
          </w:tcPr>
          <w:p w:rsidR="000B5675" w:rsidRPr="005D5C30" w:rsidRDefault="000B5675" w:rsidP="006675A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95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87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" w:type="pct"/>
          </w:tcPr>
          <w:p w:rsidR="000B5675" w:rsidRPr="005D5C30" w:rsidRDefault="000B5675" w:rsidP="006675A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95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87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" w:type="pct"/>
          </w:tcPr>
          <w:p w:rsidR="000B5675" w:rsidRPr="005D5C30" w:rsidRDefault="000B5675" w:rsidP="006675A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95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87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" w:type="pct"/>
          </w:tcPr>
          <w:p w:rsidR="000B5675" w:rsidRPr="005D5C30" w:rsidRDefault="000B5675" w:rsidP="006675A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95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87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51" w:type="pct"/>
          </w:tcPr>
          <w:p w:rsidR="000B5675" w:rsidRPr="005D5C30" w:rsidRDefault="000B5675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6A4891" w:rsidRPr="005D5C30" w:rsidRDefault="00686936" w:rsidP="006675AC">
      <w:pPr>
        <w:jc w:val="both"/>
        <w:rPr>
          <w:rFonts w:ascii="Arial" w:hAnsi="Arial" w:cs="Arial"/>
          <w:b/>
          <w:bCs/>
          <w:u w:val="single"/>
        </w:rPr>
      </w:pPr>
      <w:r w:rsidRPr="005D5C30">
        <w:rPr>
          <w:rFonts w:ascii="Arial" w:hAnsi="Arial" w:cs="Arial"/>
          <w:b/>
          <w:bCs/>
          <w:u w:val="single"/>
        </w:rPr>
        <w:t xml:space="preserve">TRANSGRESSION </w:t>
      </w:r>
      <w:r w:rsidR="006A4891" w:rsidRPr="005D5C30">
        <w:rPr>
          <w:rFonts w:ascii="Arial" w:hAnsi="Arial" w:cs="Arial"/>
          <w:b/>
          <w:bCs/>
          <w:u w:val="single"/>
        </w:rPr>
        <w:t>B:  FAILURE TO DISCLOSE EVEN AFTER BEING ALERTED TO THE FACT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810"/>
        <w:gridCol w:w="3756"/>
        <w:gridCol w:w="3691"/>
        <w:gridCol w:w="3691"/>
      </w:tblGrid>
      <w:tr w:rsidR="000B5675" w:rsidRPr="005D5C30" w:rsidTr="000B5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B40AFC">
            <w:pPr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>Surname and name of the employee</w:t>
            </w:r>
          </w:p>
        </w:tc>
        <w:tc>
          <w:tcPr>
            <w:tcW w:w="1346" w:type="pct"/>
          </w:tcPr>
          <w:p w:rsidR="000B5675" w:rsidRPr="005D5C30" w:rsidRDefault="000B5675" w:rsidP="00B40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 xml:space="preserve">Response from Employee </w:t>
            </w:r>
          </w:p>
        </w:tc>
        <w:tc>
          <w:tcPr>
            <w:tcW w:w="1323" w:type="pct"/>
          </w:tcPr>
          <w:p w:rsidR="000B5675" w:rsidRPr="005D5C30" w:rsidRDefault="000B5675" w:rsidP="00B40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>Disciplinary steps taken</w:t>
            </w:r>
          </w:p>
        </w:tc>
        <w:tc>
          <w:tcPr>
            <w:tcW w:w="1323" w:type="pct"/>
          </w:tcPr>
          <w:p w:rsidR="000B5675" w:rsidRPr="005D5C30" w:rsidRDefault="000B5675" w:rsidP="00B40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B5675">
              <w:rPr>
                <w:rFonts w:ascii="Arial" w:hAnsi="Arial" w:cs="Arial"/>
                <w:sz w:val="20"/>
                <w:szCs w:val="20"/>
              </w:rPr>
              <w:t>If no steps taken, provide reasons thereof</w:t>
            </w: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B40AF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6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B40AF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6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B40AF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6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B40AF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6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B40AF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6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B40AF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46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23" w:type="pct"/>
          </w:tcPr>
          <w:p w:rsidR="000B5675" w:rsidRPr="005D5C30" w:rsidRDefault="000B5675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6A4891" w:rsidRPr="006A4891" w:rsidRDefault="006A4891" w:rsidP="006675AC">
      <w:pPr>
        <w:jc w:val="both"/>
        <w:rPr>
          <w:sz w:val="20"/>
          <w:szCs w:val="20"/>
          <w:u w:val="single"/>
        </w:rPr>
      </w:pPr>
    </w:p>
    <w:p w:rsidR="005D5C30" w:rsidRDefault="005D5C30" w:rsidP="006675AC">
      <w:pPr>
        <w:jc w:val="both"/>
        <w:rPr>
          <w:rFonts w:ascii="Arial" w:hAnsi="Arial" w:cs="Arial"/>
          <w:b/>
          <w:u w:val="single"/>
        </w:rPr>
      </w:pPr>
    </w:p>
    <w:p w:rsidR="001C2564" w:rsidRPr="005D5C30" w:rsidRDefault="00686936" w:rsidP="006675AC">
      <w:pPr>
        <w:jc w:val="both"/>
        <w:rPr>
          <w:rFonts w:ascii="Arial" w:hAnsi="Arial" w:cs="Arial"/>
          <w:b/>
        </w:rPr>
      </w:pPr>
      <w:r w:rsidRPr="005D5C30">
        <w:rPr>
          <w:rFonts w:ascii="Arial" w:hAnsi="Arial" w:cs="Arial"/>
          <w:b/>
          <w:u w:val="single"/>
        </w:rPr>
        <w:t>TRANSGRESSION C</w:t>
      </w:r>
      <w:r w:rsidR="001C2564" w:rsidRPr="005D5C30">
        <w:rPr>
          <w:rFonts w:ascii="Arial" w:hAnsi="Arial" w:cs="Arial"/>
          <w:b/>
          <w:u w:val="single"/>
        </w:rPr>
        <w:t>:</w:t>
      </w:r>
      <w:r w:rsidR="001C2564" w:rsidRPr="005D5C30">
        <w:rPr>
          <w:rFonts w:ascii="Arial" w:hAnsi="Arial" w:cs="Arial"/>
          <w:b/>
        </w:rPr>
        <w:t xml:space="preserve"> </w:t>
      </w:r>
      <w:r w:rsidRPr="005D5C30">
        <w:rPr>
          <w:rFonts w:ascii="Arial" w:hAnsi="Arial" w:cs="Arial"/>
          <w:b/>
          <w:u w:val="single"/>
        </w:rPr>
        <w:t>PROVISION OF FALSE,</w:t>
      </w:r>
      <w:r w:rsidRPr="005D5C30">
        <w:rPr>
          <w:rFonts w:ascii="Arial" w:hAnsi="Arial" w:cs="Arial"/>
          <w:b/>
        </w:rPr>
        <w:t xml:space="preserve"> </w:t>
      </w:r>
      <w:r w:rsidR="001C2564" w:rsidRPr="005D5C30">
        <w:rPr>
          <w:rFonts w:ascii="Arial" w:hAnsi="Arial" w:cs="Arial"/>
          <w:b/>
          <w:u w:val="single"/>
        </w:rPr>
        <w:t>INCOMPLETE OR INACCURATE DISCLOSURE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810"/>
        <w:gridCol w:w="3756"/>
        <w:gridCol w:w="3691"/>
        <w:gridCol w:w="3691"/>
      </w:tblGrid>
      <w:tr w:rsidR="000B5675" w:rsidRPr="005D5C30" w:rsidTr="000B5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F871B0">
            <w:pPr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>Surname and name of the employee</w:t>
            </w:r>
          </w:p>
        </w:tc>
        <w:tc>
          <w:tcPr>
            <w:tcW w:w="1346" w:type="pct"/>
          </w:tcPr>
          <w:p w:rsidR="000B5675" w:rsidRPr="005D5C30" w:rsidRDefault="000B5675" w:rsidP="00F871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 xml:space="preserve">Response from Employee </w:t>
            </w:r>
          </w:p>
        </w:tc>
        <w:tc>
          <w:tcPr>
            <w:tcW w:w="1323" w:type="pct"/>
          </w:tcPr>
          <w:p w:rsidR="000B5675" w:rsidRPr="005D5C30" w:rsidRDefault="000B5675" w:rsidP="00F871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>Disciplinary steps taken</w:t>
            </w:r>
          </w:p>
        </w:tc>
        <w:tc>
          <w:tcPr>
            <w:tcW w:w="1323" w:type="pct"/>
          </w:tcPr>
          <w:p w:rsidR="000B5675" w:rsidRPr="005D5C30" w:rsidRDefault="000B5675" w:rsidP="00F871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B5675">
              <w:rPr>
                <w:rFonts w:ascii="Arial" w:hAnsi="Arial" w:cs="Arial"/>
                <w:sz w:val="20"/>
                <w:szCs w:val="20"/>
              </w:rPr>
              <w:t>If no steps taken, provide reasons thereof</w:t>
            </w: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F871B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6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F871B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6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F871B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6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F871B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6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F871B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6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5675" w:rsidRPr="005D5C30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" w:type="pct"/>
          </w:tcPr>
          <w:p w:rsidR="000B5675" w:rsidRPr="005D5C30" w:rsidRDefault="000B5675" w:rsidP="00F871B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6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pct"/>
          </w:tcPr>
          <w:p w:rsidR="000B5675" w:rsidRPr="005D5C30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564" w:rsidRDefault="001C2564" w:rsidP="006675AC">
      <w:pPr>
        <w:jc w:val="both"/>
        <w:rPr>
          <w:sz w:val="24"/>
          <w:szCs w:val="24"/>
        </w:rPr>
      </w:pPr>
    </w:p>
    <w:p w:rsidR="005D5C30" w:rsidRDefault="005D5C30" w:rsidP="001C2564">
      <w:pPr>
        <w:jc w:val="both"/>
        <w:rPr>
          <w:rFonts w:ascii="Arial" w:hAnsi="Arial" w:cs="Arial"/>
          <w:b/>
          <w:u w:val="single"/>
        </w:rPr>
      </w:pPr>
    </w:p>
    <w:p w:rsidR="001C2564" w:rsidRPr="005D5C30" w:rsidRDefault="00686936" w:rsidP="001C2564">
      <w:pPr>
        <w:jc w:val="both"/>
        <w:rPr>
          <w:rFonts w:ascii="Arial" w:hAnsi="Arial" w:cs="Arial"/>
          <w:b/>
        </w:rPr>
      </w:pPr>
      <w:r w:rsidRPr="005D5C30">
        <w:rPr>
          <w:rFonts w:ascii="Arial" w:hAnsi="Arial" w:cs="Arial"/>
          <w:b/>
          <w:u w:val="single"/>
        </w:rPr>
        <w:t xml:space="preserve">TRANSGRESSION </w:t>
      </w:r>
      <w:r w:rsidRPr="005D5C30">
        <w:rPr>
          <w:rFonts w:ascii="Arial" w:hAnsi="Arial" w:cs="Arial"/>
          <w:b/>
          <w:u w:val="single"/>
        </w:rPr>
        <w:t>D</w:t>
      </w:r>
      <w:r w:rsidR="001C2564" w:rsidRPr="005D5C30">
        <w:rPr>
          <w:rFonts w:ascii="Arial" w:hAnsi="Arial" w:cs="Arial"/>
          <w:b/>
        </w:rPr>
        <w:t xml:space="preserve">: </w:t>
      </w:r>
      <w:r w:rsidRPr="005D5C30">
        <w:rPr>
          <w:rFonts w:ascii="Arial" w:hAnsi="Arial" w:cs="Arial"/>
          <w:b/>
          <w:u w:val="single"/>
        </w:rPr>
        <w:t>PERFORMING OTHER</w:t>
      </w:r>
      <w:r w:rsidR="001C2564" w:rsidRPr="005D5C30">
        <w:rPr>
          <w:rFonts w:ascii="Arial" w:hAnsi="Arial" w:cs="Arial"/>
          <w:b/>
          <w:u w:val="single"/>
        </w:rPr>
        <w:t xml:space="preserve"> REMUNERATED WORK </w:t>
      </w:r>
      <w:r w:rsidRPr="005D5C30">
        <w:rPr>
          <w:rFonts w:ascii="Arial" w:hAnsi="Arial" w:cs="Arial"/>
          <w:b/>
          <w:u w:val="single"/>
        </w:rPr>
        <w:t>WITHOUT APPROVAL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898"/>
        <w:gridCol w:w="3668"/>
        <w:gridCol w:w="3691"/>
        <w:gridCol w:w="3691"/>
      </w:tblGrid>
      <w:tr w:rsidR="000B5675" w:rsidRPr="008A2678" w:rsidTr="000B5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0B56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rname and name of the employee</w:t>
            </w:r>
          </w:p>
        </w:tc>
        <w:tc>
          <w:tcPr>
            <w:tcW w:w="1315" w:type="pct"/>
          </w:tcPr>
          <w:p w:rsidR="000B5675" w:rsidRPr="008A2678" w:rsidRDefault="000B5675" w:rsidP="000B5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ponse from Employee </w:t>
            </w:r>
          </w:p>
        </w:tc>
        <w:tc>
          <w:tcPr>
            <w:tcW w:w="1323" w:type="pct"/>
          </w:tcPr>
          <w:p w:rsidR="000B5675" w:rsidRDefault="000B5675" w:rsidP="000B5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iplinary steps taken</w:t>
            </w:r>
          </w:p>
        </w:tc>
        <w:tc>
          <w:tcPr>
            <w:tcW w:w="1323" w:type="pct"/>
          </w:tcPr>
          <w:p w:rsidR="000B5675" w:rsidRDefault="000B5675" w:rsidP="000B5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385B">
              <w:rPr>
                <w:rFonts w:ascii="Arial" w:hAnsi="Arial" w:cs="Arial"/>
                <w:sz w:val="20"/>
                <w:szCs w:val="20"/>
              </w:rPr>
              <w:t>If no steps taken, provide reasons thereof</w:t>
            </w:r>
          </w:p>
        </w:tc>
      </w:tr>
      <w:tr w:rsidR="000B5675" w:rsidRPr="008A2678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0B5675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15" w:type="pct"/>
          </w:tcPr>
          <w:p w:rsidR="000B5675" w:rsidRPr="008A2678" w:rsidRDefault="000B5675" w:rsidP="000B5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0B5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Default="000B5675" w:rsidP="000B5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5675" w:rsidRPr="008A2678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0B5675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15" w:type="pct"/>
          </w:tcPr>
          <w:p w:rsidR="000B5675" w:rsidRPr="008A2678" w:rsidRDefault="000B5675" w:rsidP="000B5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0B5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Default="000B5675" w:rsidP="000B5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5675" w:rsidRPr="008A2678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0B5675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15" w:type="pct"/>
          </w:tcPr>
          <w:p w:rsidR="000B5675" w:rsidRPr="008A2678" w:rsidRDefault="000B5675" w:rsidP="000B5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0B5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Default="000B5675" w:rsidP="000B5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5675" w:rsidRPr="008A2678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0B5675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15" w:type="pct"/>
          </w:tcPr>
          <w:p w:rsidR="000B5675" w:rsidRPr="008A2678" w:rsidRDefault="000B5675" w:rsidP="000B5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0B5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Default="000B5675" w:rsidP="000B5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1C2564" w:rsidRPr="005D5C30" w:rsidRDefault="00686936" w:rsidP="001C2564">
      <w:pPr>
        <w:jc w:val="both"/>
        <w:rPr>
          <w:rFonts w:ascii="Arial" w:hAnsi="Arial" w:cs="Arial"/>
          <w:b/>
        </w:rPr>
      </w:pPr>
      <w:r w:rsidRPr="00820066">
        <w:rPr>
          <w:rFonts w:ascii="Arial" w:hAnsi="Arial" w:cs="Arial"/>
          <w:b/>
          <w:u w:val="single"/>
        </w:rPr>
        <w:t>TRANSGRESSION E</w:t>
      </w:r>
      <w:r w:rsidR="001C2564" w:rsidRPr="00820066">
        <w:rPr>
          <w:rFonts w:ascii="Arial" w:hAnsi="Arial" w:cs="Arial"/>
          <w:b/>
          <w:u w:val="single"/>
        </w:rPr>
        <w:t>:</w:t>
      </w:r>
      <w:r w:rsidR="001C2564" w:rsidRPr="005D5C30">
        <w:rPr>
          <w:rFonts w:ascii="Arial" w:hAnsi="Arial" w:cs="Arial"/>
          <w:b/>
        </w:rPr>
        <w:t xml:space="preserve"> </w:t>
      </w:r>
      <w:r w:rsidRPr="005D5C30">
        <w:rPr>
          <w:rFonts w:ascii="Arial" w:hAnsi="Arial" w:cs="Arial"/>
          <w:b/>
          <w:u w:val="single"/>
        </w:rPr>
        <w:t>RECEIPT</w:t>
      </w:r>
      <w:r w:rsidR="005D5C30" w:rsidRPr="005D5C30">
        <w:rPr>
          <w:rFonts w:ascii="Arial" w:hAnsi="Arial" w:cs="Arial"/>
          <w:b/>
          <w:u w:val="single"/>
        </w:rPr>
        <w:t xml:space="preserve"> AND ACCEPTANCE</w:t>
      </w:r>
      <w:r w:rsidRPr="005D5C30">
        <w:rPr>
          <w:rFonts w:ascii="Arial" w:hAnsi="Arial" w:cs="Arial"/>
          <w:b/>
          <w:u w:val="single"/>
        </w:rPr>
        <w:t xml:space="preserve"> OF</w:t>
      </w:r>
      <w:r w:rsidRPr="005D5C30">
        <w:rPr>
          <w:rFonts w:ascii="Arial" w:hAnsi="Arial" w:cs="Arial"/>
          <w:b/>
        </w:rPr>
        <w:t xml:space="preserve"> </w:t>
      </w:r>
      <w:r w:rsidR="001C2564" w:rsidRPr="005D5C30">
        <w:rPr>
          <w:rFonts w:ascii="Arial" w:hAnsi="Arial" w:cs="Arial"/>
          <w:b/>
          <w:u w:val="single"/>
        </w:rPr>
        <w:t xml:space="preserve">GIFTS </w:t>
      </w:r>
      <w:r w:rsidRPr="005D5C30">
        <w:rPr>
          <w:rFonts w:ascii="Arial" w:hAnsi="Arial" w:cs="Arial"/>
          <w:b/>
          <w:u w:val="single"/>
        </w:rPr>
        <w:t xml:space="preserve">TO THE CUMMULATIVE VALUE OF MORE THAN R350.00 </w:t>
      </w:r>
      <w:r w:rsidR="005D5C30" w:rsidRPr="005D5C30">
        <w:rPr>
          <w:rFonts w:ascii="Arial" w:hAnsi="Arial" w:cs="Arial"/>
          <w:b/>
          <w:u w:val="single"/>
        </w:rPr>
        <w:t>P</w:t>
      </w:r>
      <w:r w:rsidR="005D5C30">
        <w:rPr>
          <w:rFonts w:ascii="Arial" w:hAnsi="Arial" w:cs="Arial"/>
          <w:b/>
          <w:u w:val="single"/>
        </w:rPr>
        <w:t>ER YEAR</w:t>
      </w:r>
      <w:r w:rsidR="005D5C30" w:rsidRPr="005D5C30">
        <w:rPr>
          <w:rFonts w:ascii="Arial" w:hAnsi="Arial" w:cs="Arial"/>
          <w:b/>
          <w:u w:val="single"/>
        </w:rPr>
        <w:t xml:space="preserve"> </w:t>
      </w:r>
      <w:r w:rsidRPr="005D5C30">
        <w:rPr>
          <w:rFonts w:ascii="Arial" w:hAnsi="Arial" w:cs="Arial"/>
          <w:b/>
          <w:u w:val="single"/>
        </w:rPr>
        <w:t>WITHOUT APPROVAL</w:t>
      </w:r>
      <w:r w:rsidR="005D5C30">
        <w:rPr>
          <w:rFonts w:ascii="Arial" w:hAnsi="Arial" w:cs="Arial"/>
          <w:b/>
          <w:u w:val="single"/>
        </w:rPr>
        <w:t xml:space="preserve"> FROM THE RELEVANT AUTHORITY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2898"/>
        <w:gridCol w:w="3668"/>
        <w:gridCol w:w="3691"/>
        <w:gridCol w:w="3691"/>
      </w:tblGrid>
      <w:tr w:rsidR="000B5675" w:rsidRPr="008A2678" w:rsidTr="000B5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F871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rname and name of the employee</w:t>
            </w:r>
          </w:p>
        </w:tc>
        <w:tc>
          <w:tcPr>
            <w:tcW w:w="1315" w:type="pct"/>
          </w:tcPr>
          <w:p w:rsidR="000B5675" w:rsidRPr="008A2678" w:rsidRDefault="000B5675" w:rsidP="00F871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ponse from Employee </w:t>
            </w:r>
          </w:p>
        </w:tc>
        <w:tc>
          <w:tcPr>
            <w:tcW w:w="1323" w:type="pct"/>
          </w:tcPr>
          <w:p w:rsidR="000B5675" w:rsidRDefault="000B5675" w:rsidP="00F871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iplinary steps taken</w:t>
            </w:r>
          </w:p>
        </w:tc>
        <w:tc>
          <w:tcPr>
            <w:tcW w:w="1323" w:type="pct"/>
          </w:tcPr>
          <w:p w:rsidR="000B5675" w:rsidRDefault="000B5675" w:rsidP="00F871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B5675">
              <w:rPr>
                <w:rFonts w:ascii="Arial" w:hAnsi="Arial" w:cs="Arial"/>
                <w:sz w:val="20"/>
                <w:szCs w:val="20"/>
              </w:rPr>
              <w:t>If no steps taken, provide reasons thereof</w:t>
            </w:r>
          </w:p>
        </w:tc>
      </w:tr>
      <w:tr w:rsidR="000B5675" w:rsidRPr="008A2678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F871B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15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B5675" w:rsidRPr="008A2678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F871B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15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B5675" w:rsidRPr="008A2678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F871B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15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B5675" w:rsidRPr="008A2678" w:rsidTr="000B5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" w:type="pct"/>
          </w:tcPr>
          <w:p w:rsidR="000B5675" w:rsidRPr="008A2678" w:rsidRDefault="000B5675" w:rsidP="00F871B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15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23" w:type="pct"/>
          </w:tcPr>
          <w:p w:rsidR="000B5675" w:rsidRPr="008A2678" w:rsidRDefault="000B5675" w:rsidP="00F871B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:rsidR="00F9292A" w:rsidRDefault="00F9292A" w:rsidP="006675AC">
      <w:pPr>
        <w:jc w:val="both"/>
        <w:rPr>
          <w:sz w:val="24"/>
          <w:szCs w:val="24"/>
        </w:rPr>
      </w:pPr>
    </w:p>
    <w:p w:rsidR="000B5675" w:rsidRPr="000B5675" w:rsidRDefault="000B5675" w:rsidP="006675AC">
      <w:pPr>
        <w:jc w:val="both"/>
        <w:rPr>
          <w:rFonts w:ascii="Arial" w:hAnsi="Arial" w:cs="Arial"/>
          <w:b/>
          <w:u w:val="single"/>
        </w:rPr>
      </w:pPr>
      <w:r w:rsidRPr="000B5675">
        <w:rPr>
          <w:rFonts w:ascii="Arial" w:hAnsi="Arial" w:cs="Arial"/>
          <w:b/>
          <w:u w:val="single"/>
        </w:rPr>
        <w:t>TRANSGRESSION F:  CONDUCTING BUSINESS WITH AN ORGAN OF STATE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827"/>
        <w:gridCol w:w="2441"/>
        <w:gridCol w:w="2441"/>
        <w:gridCol w:w="2441"/>
        <w:gridCol w:w="2399"/>
        <w:gridCol w:w="2399"/>
      </w:tblGrid>
      <w:tr w:rsidR="00193FDA" w:rsidRPr="005D5C30" w:rsidTr="00193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</w:tcPr>
          <w:p w:rsidR="00193FDA" w:rsidRPr="005D5C30" w:rsidRDefault="00193FDA" w:rsidP="00B40AFC">
            <w:pPr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>Surname and name of the employee</w:t>
            </w:r>
          </w:p>
        </w:tc>
        <w:tc>
          <w:tcPr>
            <w:tcW w:w="875" w:type="pct"/>
          </w:tcPr>
          <w:p w:rsidR="00193FDA" w:rsidRPr="005D5C30" w:rsidRDefault="00193FDA" w:rsidP="00B40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 of the company</w:t>
            </w:r>
          </w:p>
        </w:tc>
        <w:tc>
          <w:tcPr>
            <w:tcW w:w="875" w:type="pct"/>
          </w:tcPr>
          <w:p w:rsidR="00193FDA" w:rsidRPr="005D5C30" w:rsidRDefault="00193FDA" w:rsidP="00B40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 of the organ of state</w:t>
            </w:r>
          </w:p>
        </w:tc>
        <w:tc>
          <w:tcPr>
            <w:tcW w:w="875" w:type="pct"/>
          </w:tcPr>
          <w:p w:rsidR="00193FDA" w:rsidRPr="005D5C30" w:rsidRDefault="00193FDA" w:rsidP="00B40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 xml:space="preserve">Response from Employee </w:t>
            </w:r>
          </w:p>
        </w:tc>
        <w:tc>
          <w:tcPr>
            <w:tcW w:w="860" w:type="pct"/>
          </w:tcPr>
          <w:p w:rsidR="00193FDA" w:rsidRPr="005D5C30" w:rsidRDefault="00193FDA" w:rsidP="00B40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D5C30">
              <w:rPr>
                <w:rFonts w:ascii="Arial" w:hAnsi="Arial" w:cs="Arial"/>
                <w:sz w:val="20"/>
                <w:szCs w:val="20"/>
              </w:rPr>
              <w:t>Disciplinary steps taken</w:t>
            </w:r>
          </w:p>
        </w:tc>
        <w:tc>
          <w:tcPr>
            <w:tcW w:w="860" w:type="pct"/>
          </w:tcPr>
          <w:p w:rsidR="00193FDA" w:rsidRPr="005D5C30" w:rsidRDefault="00193FDA" w:rsidP="00B40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0B5675">
              <w:rPr>
                <w:rFonts w:ascii="Arial" w:hAnsi="Arial" w:cs="Arial"/>
                <w:sz w:val="20"/>
                <w:szCs w:val="20"/>
              </w:rPr>
              <w:t>If no steps taken, provide reasons thereof</w:t>
            </w:r>
          </w:p>
        </w:tc>
      </w:tr>
      <w:tr w:rsidR="00193FDA" w:rsidRPr="005D5C30" w:rsidTr="00193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</w:tcPr>
          <w:p w:rsidR="00193FDA" w:rsidRPr="005D5C30" w:rsidRDefault="00193FDA" w:rsidP="00B40AF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FDA" w:rsidRPr="005D5C30" w:rsidTr="00193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</w:tcPr>
          <w:p w:rsidR="00193FDA" w:rsidRPr="005D5C30" w:rsidRDefault="00193FDA" w:rsidP="00B40AF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FDA" w:rsidRPr="005D5C30" w:rsidTr="00193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</w:tcPr>
          <w:p w:rsidR="00193FDA" w:rsidRPr="005D5C30" w:rsidRDefault="00193FDA" w:rsidP="00B40AF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FDA" w:rsidRPr="005D5C30" w:rsidTr="00193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</w:tcPr>
          <w:p w:rsidR="00193FDA" w:rsidRPr="005D5C30" w:rsidRDefault="00193FDA" w:rsidP="00B40AF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FDA" w:rsidRPr="005D5C30" w:rsidTr="00193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</w:tcPr>
          <w:p w:rsidR="00193FDA" w:rsidRPr="005D5C30" w:rsidRDefault="00193FDA" w:rsidP="00B40AF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FDA" w:rsidRPr="005D5C30" w:rsidTr="00193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5" w:type="pct"/>
          </w:tcPr>
          <w:p w:rsidR="00193FDA" w:rsidRPr="005D5C30" w:rsidRDefault="00193FDA" w:rsidP="00B40AF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5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0" w:type="pct"/>
          </w:tcPr>
          <w:p w:rsidR="00193FDA" w:rsidRPr="005D5C30" w:rsidRDefault="00193FDA" w:rsidP="00B40AF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B5675" w:rsidRPr="008A2678" w:rsidRDefault="000B5675" w:rsidP="006675AC">
      <w:pPr>
        <w:jc w:val="both"/>
        <w:rPr>
          <w:sz w:val="24"/>
          <w:szCs w:val="24"/>
        </w:rPr>
      </w:pPr>
    </w:p>
    <w:p w:rsidR="003F11CF" w:rsidRPr="000B5675" w:rsidRDefault="003F11CF" w:rsidP="006675AC">
      <w:pPr>
        <w:jc w:val="both"/>
        <w:rPr>
          <w:rFonts w:ascii="Arial" w:hAnsi="Arial" w:cs="Arial"/>
          <w:b/>
          <w:sz w:val="24"/>
          <w:szCs w:val="24"/>
        </w:rPr>
      </w:pPr>
      <w:r w:rsidRPr="000B5675">
        <w:rPr>
          <w:rFonts w:ascii="Arial" w:hAnsi="Arial" w:cs="Arial"/>
          <w:b/>
          <w:sz w:val="24"/>
          <w:szCs w:val="24"/>
        </w:rPr>
        <w:t>Signature of HOD _________________________</w:t>
      </w:r>
    </w:p>
    <w:p w:rsidR="003A47AA" w:rsidRPr="000B5675" w:rsidRDefault="003F11CF" w:rsidP="006675AC">
      <w:pPr>
        <w:jc w:val="both"/>
        <w:rPr>
          <w:rFonts w:ascii="Arial" w:hAnsi="Arial" w:cs="Arial"/>
          <w:b/>
          <w:sz w:val="24"/>
          <w:szCs w:val="24"/>
        </w:rPr>
      </w:pPr>
      <w:r w:rsidRPr="000B5675">
        <w:rPr>
          <w:rFonts w:ascii="Arial" w:hAnsi="Arial" w:cs="Arial"/>
          <w:b/>
          <w:sz w:val="24"/>
          <w:szCs w:val="24"/>
        </w:rPr>
        <w:t xml:space="preserve">Date: </w:t>
      </w:r>
      <w:r w:rsidR="003A47AA" w:rsidRPr="000B5675">
        <w:rPr>
          <w:rFonts w:ascii="Arial" w:hAnsi="Arial" w:cs="Arial"/>
          <w:b/>
          <w:sz w:val="24"/>
          <w:szCs w:val="24"/>
        </w:rPr>
        <w:br/>
      </w:r>
    </w:p>
    <w:sectPr w:rsidR="003A47AA" w:rsidRPr="000B5675" w:rsidSect="001C2564">
      <w:pgSz w:w="16838" w:h="11906" w:orient="landscape"/>
      <w:pgMar w:top="1361" w:right="1440" w:bottom="136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36EA" w:rsidRDefault="006F36EA" w:rsidP="002F54D4">
      <w:pPr>
        <w:spacing w:after="0" w:line="240" w:lineRule="auto"/>
      </w:pPr>
      <w:r>
        <w:separator/>
      </w:r>
    </w:p>
  </w:endnote>
  <w:endnote w:type="continuationSeparator" w:id="0">
    <w:p w:rsidR="006F36EA" w:rsidRDefault="006F36EA" w:rsidP="002F5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36EA" w:rsidRDefault="006F36EA" w:rsidP="002F54D4">
      <w:pPr>
        <w:spacing w:after="0" w:line="240" w:lineRule="auto"/>
      </w:pPr>
      <w:r>
        <w:separator/>
      </w:r>
    </w:p>
  </w:footnote>
  <w:footnote w:type="continuationSeparator" w:id="0">
    <w:p w:rsidR="006F36EA" w:rsidRDefault="006F36EA" w:rsidP="002F54D4">
      <w:pPr>
        <w:spacing w:after="0" w:line="240" w:lineRule="auto"/>
      </w:pPr>
      <w:r>
        <w:continuationSeparator/>
      </w:r>
    </w:p>
  </w:footnote>
  <w:footnote w:id="1">
    <w:p w:rsidR="002F54D4" w:rsidRPr="00DC35F6" w:rsidRDefault="002F54D4">
      <w:pPr>
        <w:pStyle w:val="FootnoteText"/>
        <w:rPr>
          <w:rFonts w:ascii="Arial" w:hAnsi="Arial" w:cs="Arial"/>
        </w:rPr>
      </w:pPr>
      <w:r w:rsidRPr="00DC35F6">
        <w:rPr>
          <w:rStyle w:val="FootnoteReference"/>
          <w:rFonts w:ascii="Arial" w:hAnsi="Arial" w:cs="Arial"/>
        </w:rPr>
        <w:footnoteRef/>
      </w:r>
      <w:r w:rsidRPr="00DC35F6">
        <w:rPr>
          <w:rFonts w:ascii="Arial" w:hAnsi="Arial" w:cs="Arial"/>
        </w:rPr>
        <w:t xml:space="preserve"> Indicate the name of the Province in case of a provincial department</w:t>
      </w:r>
      <w:r w:rsidR="00C754E1" w:rsidRPr="00DC35F6">
        <w:rPr>
          <w:rFonts w:ascii="Arial" w:hAnsi="Arial" w:cs="Arial"/>
        </w:rPr>
        <w:t xml:space="preserve"> /component</w:t>
      </w:r>
      <w:r w:rsidR="00DC35F6" w:rsidRPr="00DC35F6">
        <w:rPr>
          <w:rFonts w:ascii="Arial" w:hAnsi="Arial" w:cs="Arial"/>
        </w:rPr>
        <w:t>.</w:t>
      </w:r>
    </w:p>
  </w:footnote>
  <w:footnote w:id="2">
    <w:p w:rsidR="006A4891" w:rsidRPr="00DC35F6" w:rsidRDefault="006A4891">
      <w:pPr>
        <w:pStyle w:val="FootnoteText"/>
        <w:rPr>
          <w:rFonts w:ascii="Arial" w:hAnsi="Arial" w:cs="Arial"/>
        </w:rPr>
      </w:pPr>
      <w:r w:rsidRPr="00DC35F6">
        <w:rPr>
          <w:rStyle w:val="FootnoteReference"/>
          <w:rFonts w:ascii="Arial" w:hAnsi="Arial" w:cs="Arial"/>
        </w:rPr>
        <w:footnoteRef/>
      </w:r>
      <w:r w:rsidRPr="00DC35F6">
        <w:rPr>
          <w:rFonts w:ascii="Arial" w:hAnsi="Arial" w:cs="Arial"/>
        </w:rPr>
        <w:t xml:space="preserve"> </w:t>
      </w:r>
      <w:proofErr w:type="spellStart"/>
      <w:proofErr w:type="gramStart"/>
      <w:r w:rsidRPr="00DC35F6">
        <w:rPr>
          <w:rFonts w:ascii="Arial" w:hAnsi="Arial" w:cs="Arial"/>
        </w:rPr>
        <w:t>e.g</w:t>
      </w:r>
      <w:proofErr w:type="spellEnd"/>
      <w:proofErr w:type="gramEnd"/>
      <w:r w:rsidRPr="00DC35F6">
        <w:rPr>
          <w:rFonts w:ascii="Arial" w:hAnsi="Arial" w:cs="Arial"/>
        </w:rPr>
        <w:t xml:space="preserve"> MMS12/MMS11/OSD12/OSD11/SCM &amp; Finance/PSR Officers</w:t>
      </w:r>
      <w:r w:rsidRPr="00DC35F6">
        <w:rPr>
          <w:rFonts w:ascii="Arial" w:hAnsi="Arial" w:cs="Arial"/>
        </w:rPr>
        <w:t>.  Please do not combine reports of different categories</w:t>
      </w:r>
      <w:r w:rsidR="00DC35F6" w:rsidRPr="00DC35F6">
        <w:rPr>
          <w:rFonts w:ascii="Arial" w:hAnsi="Arial" w:cs="Arial"/>
        </w:rPr>
        <w:t>.</w:t>
      </w:r>
    </w:p>
  </w:footnote>
  <w:footnote w:id="3">
    <w:p w:rsidR="005D5C30" w:rsidRPr="00DC35F6" w:rsidRDefault="005D5C30">
      <w:pPr>
        <w:pStyle w:val="FootnoteText"/>
        <w:rPr>
          <w:rFonts w:ascii="Arial" w:hAnsi="Arial" w:cs="Arial"/>
        </w:rPr>
      </w:pPr>
      <w:r w:rsidRPr="00DC35F6">
        <w:rPr>
          <w:rStyle w:val="FootnoteReference"/>
          <w:rFonts w:ascii="Arial" w:hAnsi="Arial" w:cs="Arial"/>
        </w:rPr>
        <w:footnoteRef/>
      </w:r>
      <w:r w:rsidRPr="00DC35F6">
        <w:rPr>
          <w:rFonts w:ascii="Arial" w:hAnsi="Arial" w:cs="Arial"/>
        </w:rPr>
        <w:t xml:space="preserve"> If an employee has more than one transgression, he/she should be listed per transgression</w:t>
      </w:r>
      <w:r w:rsidR="00DC35F6" w:rsidRPr="00DC35F6">
        <w:rPr>
          <w:rFonts w:ascii="Arial" w:hAnsi="Arial" w:cs="Arial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sDA2MTAzMDW3MDZW0lEKTi0uzszPAykwrwUAxJlYnCwAAAA="/>
  </w:docVars>
  <w:rsids>
    <w:rsidRoot w:val="003F11CF"/>
    <w:rsid w:val="00053743"/>
    <w:rsid w:val="000B5675"/>
    <w:rsid w:val="00193FDA"/>
    <w:rsid w:val="001C2564"/>
    <w:rsid w:val="001D7864"/>
    <w:rsid w:val="002C197D"/>
    <w:rsid w:val="002F54D4"/>
    <w:rsid w:val="00363724"/>
    <w:rsid w:val="003A47AA"/>
    <w:rsid w:val="003F11CF"/>
    <w:rsid w:val="003F4395"/>
    <w:rsid w:val="0045026A"/>
    <w:rsid w:val="004F0836"/>
    <w:rsid w:val="005D36BA"/>
    <w:rsid w:val="005D5C30"/>
    <w:rsid w:val="006675AC"/>
    <w:rsid w:val="00686936"/>
    <w:rsid w:val="006A2AD1"/>
    <w:rsid w:val="006A4891"/>
    <w:rsid w:val="006C5387"/>
    <w:rsid w:val="006F36EA"/>
    <w:rsid w:val="00773755"/>
    <w:rsid w:val="007A149B"/>
    <w:rsid w:val="007E3BC2"/>
    <w:rsid w:val="00820066"/>
    <w:rsid w:val="008A15ED"/>
    <w:rsid w:val="008A2678"/>
    <w:rsid w:val="008A4FDE"/>
    <w:rsid w:val="00943EF7"/>
    <w:rsid w:val="00A529E8"/>
    <w:rsid w:val="00AA6592"/>
    <w:rsid w:val="00B11C03"/>
    <w:rsid w:val="00C31944"/>
    <w:rsid w:val="00C754E1"/>
    <w:rsid w:val="00D02059"/>
    <w:rsid w:val="00D61A37"/>
    <w:rsid w:val="00D81568"/>
    <w:rsid w:val="00D9609B"/>
    <w:rsid w:val="00DC1320"/>
    <w:rsid w:val="00DC35F6"/>
    <w:rsid w:val="00E91CD4"/>
    <w:rsid w:val="00F9292A"/>
    <w:rsid w:val="00FD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5EE1F5F6-112E-425D-AB42-F865AF3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1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D78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78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54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54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54D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3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3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218C54-63D2-463C-A5B7-586BD0962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lobela</dc:creator>
  <cp:keywords/>
  <dc:description/>
  <cp:lastModifiedBy>Pleasure Matshego</cp:lastModifiedBy>
  <cp:revision>3</cp:revision>
  <cp:lastPrinted>2018-09-26T10:45:00Z</cp:lastPrinted>
  <dcterms:created xsi:type="dcterms:W3CDTF">2018-09-26T11:15:00Z</dcterms:created>
  <dcterms:modified xsi:type="dcterms:W3CDTF">2018-09-26T11:17:00Z</dcterms:modified>
</cp:coreProperties>
</file>